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704493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704493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704493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704493">
        <w:rPr>
          <w:rFonts w:ascii="Muli" w:eastAsia="Muli" w:hAnsi="Muli" w:cs="Muli"/>
          <w:sz w:val="24"/>
          <w:szCs w:val="24"/>
          <w:highlight w:val="yellow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160B965" w:rsidR="00173A24" w:rsidRDefault="00397738" w:rsidP="0039773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sections</w:t>
      </w:r>
    </w:p>
    <w:p w14:paraId="23619368" w14:textId="1915659A" w:rsidR="00397738" w:rsidRPr="00397738" w:rsidRDefault="00397738" w:rsidP="0039773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make classes for  styling 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38C6C98B" w:rsidR="00173A24" w:rsidRPr="00397738" w:rsidRDefault="009526BB" w:rsidP="00397738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97738">
        <w:rPr>
          <w:rFonts w:ascii="Muli" w:eastAsia="Muli" w:hAnsi="Muli" w:cs="Muli"/>
          <w:sz w:val="24"/>
          <w:szCs w:val="24"/>
        </w:rPr>
        <w:t>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31520C4A" w:rsidR="00173A24" w:rsidRDefault="00397738" w:rsidP="0039773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means positioning w.r.t a section of the </w:t>
      </w:r>
      <w:proofErr w:type="gramStart"/>
      <w:r>
        <w:rPr>
          <w:rFonts w:ascii="Muli" w:eastAsia="Muli" w:hAnsi="Muli" w:cs="Muli"/>
          <w:b/>
          <w:sz w:val="24"/>
          <w:szCs w:val="24"/>
        </w:rPr>
        <w:t>page .</w:t>
      </w:r>
      <w:proofErr w:type="gramEnd"/>
    </w:p>
    <w:p w14:paraId="1EA8159E" w14:textId="285DE6DD" w:rsidR="00397738" w:rsidRPr="00397738" w:rsidRDefault="00397738" w:rsidP="00397738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 positioning mean w.r.t the entire page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56E8560" w14:textId="4031BC97" w:rsidR="00397738" w:rsidRPr="00397738" w:rsidRDefault="00397738" w:rsidP="00397738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97738">
        <w:rPr>
          <w:rFonts w:ascii="Muli" w:eastAsia="Muli" w:hAnsi="Muli" w:cs="Muli"/>
          <w:sz w:val="24"/>
          <w:szCs w:val="24"/>
        </w:rPr>
        <w:t>If opacity is zero the object is invisible and if it is 1 it is completely visible</w:t>
      </w:r>
    </w:p>
    <w:p w14:paraId="0000002C" w14:textId="77777777" w:rsidR="00173A24" w:rsidRPr="00397738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F1CD42E" w:rsidR="00173A24" w:rsidRDefault="003977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004D50F" w:rsidR="00173A24" w:rsidRDefault="003977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EB6C32" w14:textId="77777777" w:rsidR="00397738" w:rsidRDefault="00397738" w:rsidP="00397738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stall expo app in the mobile </w:t>
      </w:r>
    </w:p>
    <w:p w14:paraId="061EA30C" w14:textId="77777777" w:rsidR="00397738" w:rsidRDefault="00397738" w:rsidP="00397738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</w:t>
      </w:r>
      <w:proofErr w:type="spellStart"/>
      <w:r>
        <w:rPr>
          <w:rFonts w:ascii="Muli" w:eastAsia="Muli" w:hAnsi="Muli" w:cs="Muli"/>
          <w:sz w:val="24"/>
          <w:szCs w:val="24"/>
        </w:rPr>
        <w:t>QRcode</w:t>
      </w:r>
      <w:proofErr w:type="spellEnd"/>
    </w:p>
    <w:p w14:paraId="00000043" w14:textId="3574A5ED" w:rsidR="00173A24" w:rsidRPr="00397738" w:rsidRDefault="00397738" w:rsidP="00397738">
      <w:pPr>
        <w:pStyle w:val="ListParagraph"/>
        <w:numPr>
          <w:ilvl w:val="0"/>
          <w:numId w:val="5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Check the output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70E3DC7" w14:textId="33063763" w:rsidR="00397738" w:rsidRPr="00397738" w:rsidRDefault="00397738" w:rsidP="00397738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will display the components it is returning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42E228E0" w:rsidR="00173A24" w:rsidRPr="00397738" w:rsidRDefault="00397738" w:rsidP="00397738">
      <w:pPr>
        <w:pStyle w:val="ListParagraph"/>
        <w:numPr>
          <w:ilvl w:val="0"/>
          <w:numId w:val="6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will return the components</w:t>
      </w: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FD6D92" w:rsidR="00173A24" w:rsidRDefault="0039773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Button,View</w:t>
      </w:r>
      <w:r w:rsidR="00CE2A4D">
        <w:rPr>
          <w:rFonts w:ascii="Muli" w:eastAsia="Muli" w:hAnsi="Muli" w:cs="Muli"/>
          <w:sz w:val="24"/>
          <w:szCs w:val="24"/>
        </w:rPr>
        <w:t>,Alert</w:t>
      </w: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864306A"/>
    <w:multiLevelType w:val="hybridMultilevel"/>
    <w:tmpl w:val="210E7D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E61FA7"/>
    <w:multiLevelType w:val="hybridMultilevel"/>
    <w:tmpl w:val="EB7463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93F59B5"/>
    <w:multiLevelType w:val="hybridMultilevel"/>
    <w:tmpl w:val="971203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FE45C0"/>
    <w:multiLevelType w:val="hybridMultilevel"/>
    <w:tmpl w:val="E8DA96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97738"/>
    <w:rsid w:val="00704493"/>
    <w:rsid w:val="009526BB"/>
    <w:rsid w:val="00CE2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9773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3977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4</cp:revision>
  <dcterms:created xsi:type="dcterms:W3CDTF">2021-01-06T05:46:00Z</dcterms:created>
  <dcterms:modified xsi:type="dcterms:W3CDTF">2022-05-13T07:40:00Z</dcterms:modified>
</cp:coreProperties>
</file>